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8bbdd67</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bbdd67883c9ed6306479264d368472288bd67d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bbdd67883c9ed6306479264d368472288bd67d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bbdd67883c9ed6306479264d368472288bd67d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bbdd67883c9ed6306479264d368472288bd67d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6:20:15Z</dcterms:created>
  <dcterms:modified xsi:type="dcterms:W3CDTF">2023-01-31T16: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